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3E68B367" w:rsidR="00532EA3" w:rsidRPr="004C7D01" w:rsidRDefault="00285E0C" w:rsidP="00532EA3">
      <w:pPr>
        <w:spacing w:after="0"/>
        <w:rPr>
          <w:i/>
          <w:iCs/>
          <w:u w:val="single"/>
        </w:rPr>
      </w:pPr>
      <w:r w:rsidRPr="00761FB3">
        <w:rPr>
          <w:rFonts w:asciiTheme="minorHAnsi" w:eastAsia="Calibri" w:hAnsiTheme="minorHAnsi" w:cstheme="minorHAnsi"/>
          <w:b/>
          <w:bCs/>
          <w:szCs w:val="20"/>
        </w:rPr>
        <w:t>OGGETTO: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proofErr w:type="gramStart"/>
      <w:r w:rsidRPr="004C7D01">
        <w:rPr>
          <w:i/>
          <w:iCs/>
        </w:rPr>
        <w:t>CAMPO.DELLA.FORNITURA</w:t>
      </w:r>
      <w:proofErr w:type="gramEnd"/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733B1D96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ganizz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unzion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-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CNT-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1203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iniste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Ist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Univers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OODGRI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0269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ntr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6B9EB6CE" w14:textId="385B0ABE" w:rsidR="00475E8F" w:rsidRPr="00CF1682" w:rsidRDefault="00475E8F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475E8F">
        <w:rPr>
          <w:rFonts w:asciiTheme="minorHAnsi" w:eastAsia="Calibri" w:hAnsiTheme="minorHAnsi" w:cstheme="minorHAnsi"/>
          <w:szCs w:val="20"/>
        </w:rPr>
        <w:t>il Regolamento di Amministrazione Contabilità e Finanza (RACF) del Consiglio Nazionale delle Ricerche, emanato con provvedimento della Presidente CNR n. 201 del 23 dicembre 2024, in vigore dal 1° gennaio 2025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lastRenderedPageBreak/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ignificant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harm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lastRenderedPageBreak/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>
        <w:rPr>
          <w:rFonts w:asciiTheme="minorHAnsi" w:eastAsia="Calibri" w:hAnsiTheme="minorHAnsi" w:cstheme="minorHAnsi"/>
          <w:szCs w:val="20"/>
        </w:rPr>
        <w:t>D.Lgs.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406190B9" w14:textId="38B4D1B8" w:rsidR="003578C4" w:rsidRPr="003578C4" w:rsidRDefault="003578C4" w:rsidP="006436AB">
      <w:pPr>
        <w:spacing w:before="60"/>
        <w:rPr>
          <w:rFonts w:ascii="Calibri" w:hAnsi="Calibri" w:cs="Calibri"/>
          <w:szCs w:val="20"/>
        </w:rPr>
      </w:pPr>
      <w:r w:rsidRPr="003578C4">
        <w:rPr>
          <w:rFonts w:ascii="Calibri" w:hAnsi="Calibri" w:cs="Calibri"/>
          <w:szCs w:val="20"/>
        </w:rPr>
        <w:t>CAMPO.NOMINA.RUP</w:t>
      </w:r>
    </w:p>
    <w:p w14:paraId="4F9AFCDE" w14:textId="37151F61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394063A0" w14:textId="761A8322" w:rsidR="00475E8F" w:rsidRPr="006436AB" w:rsidRDefault="00475E8F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bookmarkStart w:id="2" w:name="_Hlk187242795"/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475E8F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’esercizio finanziario 2025, approvato dal Consiglio di Amministrazione in data 17 dicembre 2024 con deliberazione n° 420/2024 – </w:t>
      </w:r>
      <w:proofErr w:type="spellStart"/>
      <w:r w:rsidRPr="00475E8F">
        <w:rPr>
          <w:rFonts w:asciiTheme="minorHAnsi" w:hAnsiTheme="minorHAnsi" w:cstheme="minorHAnsi"/>
          <w:color w:val="000000" w:themeColor="text1"/>
          <w:szCs w:val="20"/>
        </w:rPr>
        <w:t>Verb</w:t>
      </w:r>
      <w:proofErr w:type="spellEnd"/>
      <w:r w:rsidRPr="00475E8F">
        <w:rPr>
          <w:rFonts w:asciiTheme="minorHAnsi" w:hAnsiTheme="minorHAnsi" w:cstheme="minorHAnsi"/>
          <w:color w:val="000000" w:themeColor="text1"/>
          <w:szCs w:val="20"/>
        </w:rPr>
        <w:t>. 511;</w:t>
      </w:r>
    </w:p>
    <w:bookmarkEnd w:id="2"/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Pr="00B13131" w:rsidRDefault="006436AB" w:rsidP="00B13131">
      <w:pPr>
        <w:pStyle w:val="Elenconumero"/>
      </w:pPr>
      <w:r w:rsidRPr="00B13131">
        <w:t>DI PROCEDERE</w:t>
      </w:r>
      <w:r w:rsidR="0081197B" w:rsidRPr="00B13131">
        <w:t xml:space="preserve"> </w:t>
      </w:r>
      <w:bookmarkStart w:id="3" w:name="bookmark_procedere"/>
      <w:r w:rsidR="0081197B" w:rsidRPr="00B13131">
        <w:t>CAMPO.PROCEDERE</w:t>
      </w:r>
      <w:bookmarkEnd w:id="3"/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proofErr w:type="gramStart"/>
      <w:r w:rsidRPr="002332AC">
        <w:t>CAMPO.DI.IMPEGNARE</w:t>
      </w:r>
      <w:proofErr w:type="gramEnd"/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498B73D5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</w:t>
      </w:r>
      <w:r w:rsidR="003C1FC5">
        <w:rPr>
          <w:rFonts w:eastAsia="Calibri" w:cstheme="minorHAnsi"/>
          <w:szCs w:val="20"/>
        </w:rPr>
        <w:t>operatore economico</w:t>
      </w:r>
      <w:r w:rsidRPr="004810C2">
        <w:rPr>
          <w:rFonts w:eastAsia="Calibri" w:cstheme="minorHAnsi"/>
          <w:szCs w:val="20"/>
        </w:rPr>
        <w:t xml:space="preserve">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 xml:space="preserve">1 del </w:t>
      </w:r>
      <w:proofErr w:type="spellStart"/>
      <w:r w:rsidRPr="004810C2">
        <w:rPr>
          <w:rFonts w:eastAsia="Calibri" w:cstheme="minorHAnsi"/>
          <w:szCs w:val="20"/>
        </w:rPr>
        <w:t>D.Lgs.</w:t>
      </w:r>
      <w:proofErr w:type="spellEnd"/>
      <w:r w:rsidRPr="004810C2">
        <w:rPr>
          <w:rFonts w:eastAsia="Calibri" w:cstheme="minorHAnsi"/>
          <w:szCs w:val="20"/>
        </w:rPr>
        <w:t xml:space="preserve">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lastRenderedPageBreak/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</w:t>
      </w:r>
      <w:proofErr w:type="spellStart"/>
      <w:r w:rsidRPr="004810C2">
        <w:rPr>
          <w:rFonts w:eastAsia="Calibri" w:cstheme="minorHAnsi"/>
          <w:szCs w:val="20"/>
        </w:rPr>
        <w:t>ReGIS</w:t>
      </w:r>
      <w:proofErr w:type="spellEnd"/>
      <w:r w:rsidRPr="004810C2">
        <w:rPr>
          <w:rFonts w:eastAsia="Calibri" w:cstheme="minorHAnsi"/>
          <w:szCs w:val="20"/>
        </w:rPr>
        <w:t xml:space="preserve">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4" w:name="bookmark_dich"/>
    </w:p>
    <w:bookmarkEnd w:id="4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A6338" w14:textId="77777777" w:rsidR="00D73A9B" w:rsidRDefault="00D73A9B" w:rsidP="00D74435">
      <w:r>
        <w:separator/>
      </w:r>
    </w:p>
  </w:endnote>
  <w:endnote w:type="continuationSeparator" w:id="0">
    <w:p w14:paraId="2115F01D" w14:textId="77777777" w:rsidR="00D73A9B" w:rsidRDefault="00D73A9B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5" w:name="bookmark_footers"/>
          <w:r>
            <w:rPr>
              <w:noProof/>
            </w:rPr>
            <w:t>logo</w:t>
          </w:r>
          <w:bookmarkEnd w:id="5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D73A9B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D73A9B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CC9C7" w14:textId="77777777" w:rsidR="00D73A9B" w:rsidRDefault="00D73A9B" w:rsidP="00D74435">
      <w:r>
        <w:separator/>
      </w:r>
    </w:p>
  </w:footnote>
  <w:footnote w:type="continuationSeparator" w:id="0">
    <w:p w14:paraId="2D799E99" w14:textId="77777777" w:rsidR="00D73A9B" w:rsidRDefault="00D73A9B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D73A9B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0BECB310"/>
    <w:lvl w:ilvl="0" w:tplc="06506C60">
      <w:start w:val="1"/>
      <w:numFmt w:val="decimal"/>
      <w:pStyle w:val="Elenconumero"/>
      <w:lvlText w:val="%1."/>
      <w:lvlJc w:val="left"/>
      <w:pPr>
        <w:ind w:hanging="360"/>
      </w:pPr>
      <w:rPr>
        <w:rFonts w:ascii="Source Sans Pro" w:eastAsia="Calibri" w:hAnsi="Source Sans Pro" w:cs="Times New Roman" w:hint="default"/>
        <w:b w:val="0"/>
        <w:bCs w:val="0"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60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QUARZW0si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09EE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096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E5CBF"/>
    <w:rsid w:val="001F5B46"/>
    <w:rsid w:val="001F6CA7"/>
    <w:rsid w:val="00200B05"/>
    <w:rsid w:val="00220B9A"/>
    <w:rsid w:val="00220C03"/>
    <w:rsid w:val="00223965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8C4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1FC5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5E8F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84F07"/>
    <w:rsid w:val="00694A66"/>
    <w:rsid w:val="006A74AA"/>
    <w:rsid w:val="006B1A31"/>
    <w:rsid w:val="006C1045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61FB3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9F3B44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5472"/>
    <w:rsid w:val="00A964DA"/>
    <w:rsid w:val="00AA1B90"/>
    <w:rsid w:val="00AA7AD2"/>
    <w:rsid w:val="00AB2446"/>
    <w:rsid w:val="00AC53C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3131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C6D49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3FF1"/>
    <w:rsid w:val="00CA7380"/>
    <w:rsid w:val="00CB77AD"/>
    <w:rsid w:val="00CC03AE"/>
    <w:rsid w:val="00CC167C"/>
    <w:rsid w:val="00CE3B2C"/>
    <w:rsid w:val="00CE7CFC"/>
    <w:rsid w:val="00CF26B1"/>
    <w:rsid w:val="00CF3F50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1AB7"/>
    <w:rsid w:val="00D35CFF"/>
    <w:rsid w:val="00D36DCA"/>
    <w:rsid w:val="00D41300"/>
    <w:rsid w:val="00D50196"/>
    <w:rsid w:val="00D616AA"/>
    <w:rsid w:val="00D62A75"/>
    <w:rsid w:val="00D73A9B"/>
    <w:rsid w:val="00D74435"/>
    <w:rsid w:val="00D83E7E"/>
    <w:rsid w:val="00D95413"/>
    <w:rsid w:val="00DA237D"/>
    <w:rsid w:val="00DA541E"/>
    <w:rsid w:val="00DA6B29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3661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93170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  <w:style w:type="paragraph" w:customStyle="1" w:styleId="Elenconumero">
    <w:name w:val="Elenco numero"/>
    <w:basedOn w:val="Normale"/>
    <w:link w:val="ElenconumeroCarattere"/>
    <w:qFormat/>
    <w:rsid w:val="00B13131"/>
    <w:pPr>
      <w:widowControl w:val="0"/>
      <w:numPr>
        <w:numId w:val="1"/>
      </w:numPr>
      <w:spacing w:before="60" w:after="0"/>
      <w:ind w:left="284" w:right="-45" w:hanging="284"/>
    </w:pPr>
    <w:rPr>
      <w:rFonts w:eastAsia="Calibri" w:cstheme="minorHAnsi"/>
      <w:szCs w:val="20"/>
    </w:rPr>
  </w:style>
  <w:style w:type="character" w:customStyle="1" w:styleId="ElenconumeroCarattere">
    <w:name w:val="Elenco numero Carattere"/>
    <w:basedOn w:val="Carpredefinitoparagrafo"/>
    <w:link w:val="Elenconumero"/>
    <w:rsid w:val="00B13131"/>
    <w:rPr>
      <w:rFonts w:ascii="Source Sans Pro" w:eastAsia="Calibri" w:hAnsi="Source Sans Pro" w:cstheme="minorHAns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4</Pages>
  <Words>1637</Words>
  <Characters>9336</Characters>
  <Application>Microsoft Office Word</Application>
  <DocSecurity>0</DocSecurity>
  <Lines>77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56</cp:revision>
  <cp:lastPrinted>2024-09-05T08:40:00Z</cp:lastPrinted>
  <dcterms:created xsi:type="dcterms:W3CDTF">2023-08-01T07:26:00Z</dcterms:created>
  <dcterms:modified xsi:type="dcterms:W3CDTF">2025-01-08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